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0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Nekton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35sn0n0lrrxi9dtkik030nozbvnj9dyj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Presence-2022-Jun-29.txt</w:t>
      </w:r>
    </w:p>
    <w:bookmarkEnd w:id="27"/>
    <w:bookmarkStart w:id="29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8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CommentTok"/>
        </w:rPr>
        <w:t xml:space="preserve"># 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9"/>
    <w:bookmarkStart w:id="31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1"/>
          <w:numId w:val="1002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2"/>
          <w:numId w:val="1003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1"/>
    <w:bookmarkStart w:id="6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5-10T15:19:40Z</dcterms:created>
  <dcterms:modified xsi:type="dcterms:W3CDTF">2023-05-10T15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0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